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0FB" w:rsidRPr="00C350FB" w:rsidRDefault="00C350FB" w:rsidP="001D7F86">
      <w:pPr>
        <w:spacing w:after="0" w:line="360" w:lineRule="auto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  <w:r w:rsidRPr="00C350FB">
        <w:rPr>
          <w:rStyle w:val="Kpr"/>
          <w:rFonts w:ascii="Times New Roman" w:hAnsi="Times New Roman" w:cs="Times New Roman"/>
          <w:color w:val="auto"/>
          <w:u w:val="none"/>
        </w:rPr>
        <w:t>T.C.</w:t>
      </w:r>
    </w:p>
    <w:p w:rsidR="00C350FB" w:rsidRPr="00C350FB" w:rsidRDefault="00C350FB" w:rsidP="001D7F86">
      <w:pPr>
        <w:spacing w:after="0" w:line="360" w:lineRule="auto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  <w:r w:rsidRPr="00C350FB">
        <w:rPr>
          <w:rStyle w:val="Kpr"/>
          <w:rFonts w:ascii="Times New Roman" w:hAnsi="Times New Roman" w:cs="Times New Roman"/>
          <w:color w:val="auto"/>
          <w:u w:val="none"/>
        </w:rPr>
        <w:t>ATATÜRK ÜNİVERSİTESİ</w:t>
      </w:r>
    </w:p>
    <w:p w:rsidR="00C350FB" w:rsidRPr="00C350FB" w:rsidRDefault="00C350FB" w:rsidP="001D7F86">
      <w:pPr>
        <w:spacing w:after="0" w:line="360" w:lineRule="auto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  <w:r w:rsidRPr="00C350FB">
        <w:rPr>
          <w:rStyle w:val="Kpr"/>
          <w:rFonts w:ascii="Times New Roman" w:hAnsi="Times New Roman" w:cs="Times New Roman"/>
          <w:color w:val="auto"/>
          <w:u w:val="none"/>
        </w:rPr>
        <w:t>MÜHENDİSLİK FAKÜLTESİ</w:t>
      </w:r>
    </w:p>
    <w:p w:rsidR="00C350FB" w:rsidRPr="00C350FB" w:rsidRDefault="00C350FB" w:rsidP="001D7F86">
      <w:pPr>
        <w:spacing w:after="0" w:line="360" w:lineRule="auto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</w:p>
    <w:p w:rsidR="00C350FB" w:rsidRPr="00C350FB" w:rsidRDefault="001D7F86" w:rsidP="001D7F86">
      <w:pPr>
        <w:spacing w:line="360" w:lineRule="auto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  <w:r>
        <w:rPr>
          <w:rStyle w:val="Kpr"/>
          <w:rFonts w:ascii="Times New Roman" w:hAnsi="Times New Roman" w:cs="Times New Roman"/>
          <w:color w:val="auto"/>
          <w:u w:val="none"/>
        </w:rPr>
        <w:t>ELEKTRİK ELEKTRONİK</w:t>
      </w:r>
      <w:r w:rsidR="00C350FB" w:rsidRPr="00C350FB">
        <w:rPr>
          <w:rStyle w:val="Kpr"/>
          <w:rFonts w:ascii="Times New Roman" w:hAnsi="Times New Roman" w:cs="Times New Roman"/>
          <w:color w:val="auto"/>
          <w:u w:val="none"/>
        </w:rPr>
        <w:t xml:space="preserve"> MÜHENDİSLİĞİ BÖLÜM BAŞKANLIĞI’NA</w:t>
      </w:r>
    </w:p>
    <w:p w:rsidR="00C350FB" w:rsidRPr="00C350FB" w:rsidRDefault="00C350FB" w:rsidP="001D7F86">
      <w:pPr>
        <w:spacing w:line="360" w:lineRule="auto"/>
        <w:ind w:left="7080" w:firstLine="708"/>
        <w:jc w:val="center"/>
        <w:rPr>
          <w:rStyle w:val="Kpr"/>
          <w:rFonts w:ascii="Times New Roman" w:hAnsi="Times New Roman" w:cs="Times New Roman"/>
          <w:color w:val="auto"/>
          <w:u w:val="none"/>
        </w:rPr>
      </w:pPr>
      <w:r w:rsidRPr="00C350FB">
        <w:rPr>
          <w:rStyle w:val="Kpr"/>
          <w:rFonts w:ascii="Times New Roman" w:hAnsi="Times New Roman" w:cs="Times New Roman"/>
          <w:color w:val="auto"/>
          <w:u w:val="none"/>
        </w:rPr>
        <w:t>ERZURUM</w:t>
      </w:r>
    </w:p>
    <w:p w:rsidR="00671867" w:rsidRDefault="00C350FB" w:rsidP="001D7F86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ölümümüz</w:t>
      </w:r>
      <w:r w:rsidR="00A91527">
        <w:rPr>
          <w:rFonts w:ascii="Times New Roman" w:hAnsi="Times New Roman" w:cs="Times New Roman"/>
        </w:rPr>
        <w:t xml:space="preserve"> </w:t>
      </w:r>
      <w:proofErr w:type="gramStart"/>
      <w:r w:rsidR="00A91527">
        <w:rPr>
          <w:rFonts w:ascii="Times New Roman" w:hAnsi="Times New Roman" w:cs="Times New Roman"/>
        </w:rPr>
        <w:t>………………</w:t>
      </w:r>
      <w:proofErr w:type="gramEnd"/>
      <w:r w:rsidR="00A91527">
        <w:rPr>
          <w:rFonts w:ascii="Times New Roman" w:hAnsi="Times New Roman" w:cs="Times New Roman"/>
        </w:rPr>
        <w:t xml:space="preserve"> </w:t>
      </w:r>
      <w:proofErr w:type="gramStart"/>
      <w:r w:rsidRPr="00C350FB">
        <w:rPr>
          <w:rFonts w:ascii="Times New Roman" w:hAnsi="Times New Roman" w:cs="Times New Roman"/>
        </w:rPr>
        <w:t>numaralı</w:t>
      </w:r>
      <w:proofErr w:type="gramEnd"/>
      <w:r w:rsidRPr="00C350FB">
        <w:rPr>
          <w:rFonts w:ascii="Times New Roman" w:hAnsi="Times New Roman" w:cs="Times New Roman"/>
        </w:rPr>
        <w:t xml:space="preserve"> öğrenci</w:t>
      </w:r>
      <w:r>
        <w:rPr>
          <w:rFonts w:ascii="Times New Roman" w:hAnsi="Times New Roman" w:cs="Times New Roman"/>
        </w:rPr>
        <w:t>si</w:t>
      </w:r>
      <w:r w:rsidRPr="00C350FB">
        <w:rPr>
          <w:rFonts w:ascii="Times New Roman" w:hAnsi="Times New Roman" w:cs="Times New Roman"/>
        </w:rPr>
        <w:t>yim</w:t>
      </w:r>
      <w:r>
        <w:rPr>
          <w:rFonts w:ascii="Times New Roman" w:hAnsi="Times New Roman" w:cs="Times New Roman"/>
        </w:rPr>
        <w:t xml:space="preserve">. </w:t>
      </w:r>
      <w:r w:rsidR="00671867" w:rsidRPr="00671867">
        <w:rPr>
          <w:rFonts w:ascii="Times New Roman" w:hAnsi="Times New Roman" w:cs="Times New Roman"/>
        </w:rPr>
        <w:t>Kalan staj sürem</w:t>
      </w:r>
      <w:r w:rsidR="00671867">
        <w:rPr>
          <w:rFonts w:ascii="Times New Roman" w:hAnsi="Times New Roman" w:cs="Times New Roman"/>
        </w:rPr>
        <w:t xml:space="preserve"> </w:t>
      </w:r>
      <w:proofErr w:type="gramStart"/>
      <w:r w:rsidR="00671867" w:rsidRPr="00671867">
        <w:rPr>
          <w:rFonts w:ascii="Times New Roman" w:hAnsi="Times New Roman" w:cs="Times New Roman"/>
        </w:rPr>
        <w:t>……...</w:t>
      </w:r>
      <w:proofErr w:type="gramEnd"/>
      <w:r w:rsidR="00671867">
        <w:rPr>
          <w:rFonts w:ascii="Times New Roman" w:hAnsi="Times New Roman" w:cs="Times New Roman"/>
        </w:rPr>
        <w:t xml:space="preserve"> </w:t>
      </w:r>
      <w:proofErr w:type="gramStart"/>
      <w:r w:rsidR="00671867" w:rsidRPr="00671867">
        <w:rPr>
          <w:rFonts w:ascii="Times New Roman" w:hAnsi="Times New Roman" w:cs="Times New Roman"/>
        </w:rPr>
        <w:t>gündür</w:t>
      </w:r>
      <w:proofErr w:type="gramEnd"/>
      <w:r w:rsidR="00671867" w:rsidRPr="00671867">
        <w:rPr>
          <w:rFonts w:ascii="Times New Roman" w:hAnsi="Times New Roman" w:cs="Times New Roman"/>
        </w:rPr>
        <w:t>.</w:t>
      </w:r>
      <w:r w:rsidR="00671867">
        <w:rPr>
          <w:rFonts w:ascii="Times New Roman" w:hAnsi="Times New Roman" w:cs="Times New Roman"/>
          <w:sz w:val="24"/>
          <w:szCs w:val="24"/>
        </w:rPr>
        <w:t xml:space="preserve"> </w:t>
      </w:r>
      <w:r w:rsidRPr="00C350FB">
        <w:rPr>
          <w:rFonts w:ascii="Times New Roman" w:hAnsi="Times New Roman" w:cs="Times New Roman"/>
        </w:rPr>
        <w:t>Bölümümüzde kayıtlı</w:t>
      </w:r>
      <w:r>
        <w:rPr>
          <w:rFonts w:ascii="Times New Roman" w:hAnsi="Times New Roman" w:cs="Times New Roman"/>
        </w:rPr>
        <w:t xml:space="preserve"> </w:t>
      </w:r>
      <w:r w:rsidRPr="00C350FB">
        <w:rPr>
          <w:rFonts w:ascii="Times New Roman" w:hAnsi="Times New Roman" w:cs="Times New Roman"/>
        </w:rPr>
        <w:t xml:space="preserve">olduğum program kapsamında </w:t>
      </w:r>
      <w:r>
        <w:rPr>
          <w:rFonts w:ascii="Times New Roman" w:hAnsi="Times New Roman" w:cs="Times New Roman"/>
        </w:rPr>
        <w:t xml:space="preserve">2019-2020 Eğitim Öğretim yılı </w:t>
      </w:r>
      <w:r w:rsidRPr="00671867">
        <w:rPr>
          <w:rFonts w:ascii="Times New Roman" w:hAnsi="Times New Roman" w:cs="Times New Roman"/>
          <w:b/>
        </w:rPr>
        <w:t>Bahar yarıyılı / Yaz okulu</w:t>
      </w:r>
      <w:r>
        <w:rPr>
          <w:rFonts w:ascii="Times New Roman" w:hAnsi="Times New Roman" w:cs="Times New Roman"/>
        </w:rPr>
        <w:t xml:space="preserve"> sonunda </w:t>
      </w:r>
      <w:r w:rsidRPr="00C350FB">
        <w:rPr>
          <w:rFonts w:ascii="Times New Roman" w:hAnsi="Times New Roman" w:cs="Times New Roman"/>
        </w:rPr>
        <w:t>yükümlü olduğum dersleri başarıyla tamamlamış</w:t>
      </w:r>
      <w:r w:rsidR="00671867">
        <w:rPr>
          <w:rFonts w:ascii="Times New Roman" w:hAnsi="Times New Roman" w:cs="Times New Roman"/>
        </w:rPr>
        <w:t xml:space="preserve"> bulunuyorum.  2019-2020 Yaz döneminde stajımı </w:t>
      </w:r>
      <w:r w:rsidR="00134BA4">
        <w:rPr>
          <w:rFonts w:ascii="Times New Roman" w:hAnsi="Times New Roman" w:cs="Times New Roman"/>
        </w:rPr>
        <w:t>COVID-19 dönemi staj yönergesine göre</w:t>
      </w:r>
      <w:r w:rsidR="00671867">
        <w:rPr>
          <w:rFonts w:ascii="Times New Roman" w:hAnsi="Times New Roman" w:cs="Times New Roman"/>
        </w:rPr>
        <w:t xml:space="preserve"> yapmak istiyorum.</w:t>
      </w:r>
    </w:p>
    <w:p w:rsidR="00671867" w:rsidRDefault="00134BA4" w:rsidP="001D7F86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reğini ve bilgilerinizi </w:t>
      </w:r>
      <w:r w:rsidR="00671867">
        <w:rPr>
          <w:rFonts w:ascii="Times New Roman" w:hAnsi="Times New Roman" w:cs="Times New Roman"/>
        </w:rPr>
        <w:t>arz ederim</w:t>
      </w:r>
      <w:proofErr w:type="gramStart"/>
      <w:r w:rsidR="00A91527" w:rsidRPr="00A91527">
        <w:rPr>
          <w:rFonts w:ascii="Times New Roman" w:hAnsi="Times New Roman" w:cs="Times New Roman"/>
          <w:b/>
        </w:rPr>
        <w:t>….</w:t>
      </w:r>
      <w:proofErr w:type="gramEnd"/>
      <w:r w:rsidR="00A91527" w:rsidRPr="00A91527">
        <w:rPr>
          <w:rFonts w:ascii="Times New Roman" w:hAnsi="Times New Roman" w:cs="Times New Roman"/>
          <w:b/>
        </w:rPr>
        <w:t>/…/2020</w:t>
      </w:r>
    </w:p>
    <w:p w:rsidR="00671867" w:rsidRDefault="00671867" w:rsidP="00671867">
      <w:pPr>
        <w:jc w:val="both"/>
        <w:rPr>
          <w:rFonts w:ascii="Times New Roman" w:hAnsi="Times New Roman" w:cs="Times New Roman"/>
        </w:rPr>
      </w:pPr>
    </w:p>
    <w:p w:rsidR="001D7F86" w:rsidRDefault="001D7F86" w:rsidP="00A91527">
      <w:pPr>
        <w:jc w:val="right"/>
        <w:rPr>
          <w:rFonts w:ascii="Times New Roman" w:hAnsi="Times New Roman" w:cs="Times New Roman"/>
        </w:rPr>
      </w:pPr>
    </w:p>
    <w:p w:rsidR="00A91527" w:rsidRDefault="001D7F86" w:rsidP="00A91527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A91527">
        <w:rPr>
          <w:rFonts w:ascii="Times New Roman" w:hAnsi="Times New Roman" w:cs="Times New Roman"/>
        </w:rPr>
        <w:t>Öğrenci Ad-Soyadı</w:t>
      </w:r>
      <w:r w:rsidR="00A91527" w:rsidRPr="00A91527">
        <w:rPr>
          <w:rFonts w:ascii="Times New Roman" w:hAnsi="Times New Roman" w:cs="Times New Roman"/>
        </w:rPr>
        <w:t xml:space="preserve"> </w:t>
      </w:r>
    </w:p>
    <w:p w:rsidR="00A91527" w:rsidRDefault="00A91527" w:rsidP="001D7F86">
      <w:pPr>
        <w:ind w:left="7080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mza</w:t>
      </w:r>
    </w:p>
    <w:p w:rsidR="001D7F86" w:rsidRDefault="001D7F86" w:rsidP="00671867">
      <w:pPr>
        <w:jc w:val="both"/>
        <w:rPr>
          <w:rFonts w:ascii="Times New Roman" w:hAnsi="Times New Roman" w:cs="Times New Roman"/>
        </w:rPr>
      </w:pPr>
    </w:p>
    <w:p w:rsidR="001D7F86" w:rsidRDefault="001D7F86" w:rsidP="00671867">
      <w:pPr>
        <w:jc w:val="both"/>
        <w:rPr>
          <w:rFonts w:ascii="Times New Roman" w:hAnsi="Times New Roman" w:cs="Times New Roman"/>
        </w:rPr>
      </w:pPr>
    </w:p>
    <w:p w:rsidR="00A91527" w:rsidRDefault="00A91527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iletişim bilgileri</w:t>
      </w:r>
    </w:p>
    <w:p w:rsidR="001D7F86" w:rsidRDefault="001D7F86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SM N</w:t>
      </w:r>
      <w:r w:rsidR="00EB3D7F">
        <w:rPr>
          <w:rFonts w:ascii="Times New Roman" w:hAnsi="Times New Roman" w:cs="Times New Roman"/>
        </w:rPr>
        <w:t>o:</w:t>
      </w:r>
      <w:r w:rsidR="00EB3D7F">
        <w:rPr>
          <w:rFonts w:ascii="Times New Roman" w:hAnsi="Times New Roman" w:cs="Times New Roman"/>
        </w:rPr>
        <w:tab/>
      </w:r>
    </w:p>
    <w:p w:rsidR="00671867" w:rsidRDefault="001D7F86" w:rsidP="00671867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mail</w:t>
      </w:r>
      <w:proofErr w:type="spellEnd"/>
      <w:r>
        <w:rPr>
          <w:rFonts w:ascii="Times New Roman" w:hAnsi="Times New Roman" w:cs="Times New Roman"/>
        </w:rPr>
        <w:t xml:space="preserve">: </w:t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  <w:r w:rsidR="00EB3D7F">
        <w:rPr>
          <w:rFonts w:ascii="Times New Roman" w:hAnsi="Times New Roman" w:cs="Times New Roman"/>
        </w:rPr>
        <w:tab/>
      </w:r>
    </w:p>
    <w:p w:rsidR="001570B7" w:rsidRDefault="001570B7" w:rsidP="00671867">
      <w:pPr>
        <w:jc w:val="both"/>
        <w:rPr>
          <w:rFonts w:ascii="Times New Roman" w:hAnsi="Times New Roman" w:cs="Times New Roman"/>
        </w:rPr>
      </w:pPr>
    </w:p>
    <w:p w:rsidR="00A91527" w:rsidRDefault="001D7F86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j</w:t>
      </w:r>
      <w:r w:rsidR="001570B7">
        <w:rPr>
          <w:rFonts w:ascii="Times New Roman" w:hAnsi="Times New Roman" w:cs="Times New Roman"/>
        </w:rPr>
        <w:t xml:space="preserve"> başlangıç tarih</w:t>
      </w:r>
      <w:r w:rsidR="001570B7">
        <w:rPr>
          <w:rFonts w:ascii="Times New Roman" w:hAnsi="Times New Roman" w:cs="Times New Roman"/>
        </w:rPr>
        <w:tab/>
      </w:r>
      <w:proofErr w:type="gramStart"/>
      <w:r w:rsidR="001570B7">
        <w:rPr>
          <w:rFonts w:ascii="Times New Roman" w:hAnsi="Times New Roman" w:cs="Times New Roman"/>
        </w:rPr>
        <w:t>:….</w:t>
      </w:r>
      <w:proofErr w:type="gramEnd"/>
      <w:r w:rsidR="001570B7">
        <w:rPr>
          <w:rFonts w:ascii="Times New Roman" w:hAnsi="Times New Roman" w:cs="Times New Roman"/>
        </w:rPr>
        <w:t xml:space="preserve">/…../2020 </w:t>
      </w:r>
    </w:p>
    <w:p w:rsidR="001570B7" w:rsidRDefault="001570B7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j bitiş tarih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proofErr w:type="gramStart"/>
      <w:r>
        <w:rPr>
          <w:rFonts w:ascii="Times New Roman" w:hAnsi="Times New Roman" w:cs="Times New Roman"/>
        </w:rPr>
        <w:t>…..</w:t>
      </w:r>
      <w:proofErr w:type="gramEnd"/>
      <w:r>
        <w:rPr>
          <w:rFonts w:ascii="Times New Roman" w:hAnsi="Times New Roman" w:cs="Times New Roman"/>
        </w:rPr>
        <w:t>/…../2020</w:t>
      </w:r>
    </w:p>
    <w:p w:rsidR="001570B7" w:rsidRDefault="001570B7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pacağı staj gün sayısı: </w:t>
      </w:r>
    </w:p>
    <w:p w:rsidR="001D7F86" w:rsidRDefault="001D7F86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j yapılmak istenen ders paketi: </w:t>
      </w:r>
      <w:bookmarkStart w:id="0" w:name="_GoBack"/>
      <w:bookmarkEnd w:id="0"/>
    </w:p>
    <w:p w:rsidR="00A91527" w:rsidRDefault="00A91527" w:rsidP="00671867">
      <w:pPr>
        <w:jc w:val="both"/>
        <w:rPr>
          <w:rFonts w:ascii="Times New Roman" w:hAnsi="Times New Roman" w:cs="Times New Roman"/>
        </w:rPr>
      </w:pPr>
    </w:p>
    <w:p w:rsidR="00671867" w:rsidRPr="00C350FB" w:rsidRDefault="00EB3D7F" w:rsidP="006718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A91527" w:rsidRPr="00C350FB" w:rsidRDefault="00A91527">
      <w:pPr>
        <w:jc w:val="both"/>
        <w:rPr>
          <w:rFonts w:ascii="Times New Roman" w:hAnsi="Times New Roman" w:cs="Times New Roman"/>
        </w:rPr>
      </w:pPr>
    </w:p>
    <w:sectPr w:rsidR="00A91527" w:rsidRPr="00C350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824E0"/>
    <w:multiLevelType w:val="hybridMultilevel"/>
    <w:tmpl w:val="9FA0593E"/>
    <w:lvl w:ilvl="0" w:tplc="E4AC3FF2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33CD7083"/>
    <w:multiLevelType w:val="multilevel"/>
    <w:tmpl w:val="3D766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5473DE"/>
    <w:multiLevelType w:val="multilevel"/>
    <w:tmpl w:val="BFC805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652276"/>
    <w:multiLevelType w:val="hybridMultilevel"/>
    <w:tmpl w:val="66203EB4"/>
    <w:lvl w:ilvl="0" w:tplc="E4AC3FF2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" w15:restartNumberingAfterBreak="0">
    <w:nsid w:val="505E6730"/>
    <w:multiLevelType w:val="multilevel"/>
    <w:tmpl w:val="CF3A5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8C7137"/>
    <w:multiLevelType w:val="hybridMultilevel"/>
    <w:tmpl w:val="49CA43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4388E"/>
    <w:multiLevelType w:val="hybridMultilevel"/>
    <w:tmpl w:val="4FFCE084"/>
    <w:lvl w:ilvl="0" w:tplc="E4AC3FF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UzNDGxMDYws7RQ0lEKTi0uzszPAykwrAUAAnzHRSwAAAA="/>
  </w:docVars>
  <w:rsids>
    <w:rsidRoot w:val="00E9011D"/>
    <w:rsid w:val="00051A8D"/>
    <w:rsid w:val="000701A6"/>
    <w:rsid w:val="00090916"/>
    <w:rsid w:val="0009671F"/>
    <w:rsid w:val="000E4C58"/>
    <w:rsid w:val="00116602"/>
    <w:rsid w:val="00134BA4"/>
    <w:rsid w:val="001570B7"/>
    <w:rsid w:val="001A3C02"/>
    <w:rsid w:val="001D7F86"/>
    <w:rsid w:val="001E2CDB"/>
    <w:rsid w:val="00220A7A"/>
    <w:rsid w:val="002911EE"/>
    <w:rsid w:val="002C55A4"/>
    <w:rsid w:val="002C78B5"/>
    <w:rsid w:val="0043656C"/>
    <w:rsid w:val="0045137F"/>
    <w:rsid w:val="00460AA8"/>
    <w:rsid w:val="00466696"/>
    <w:rsid w:val="00492AE8"/>
    <w:rsid w:val="00515CAA"/>
    <w:rsid w:val="0056109B"/>
    <w:rsid w:val="005A2E0F"/>
    <w:rsid w:val="005E4CD7"/>
    <w:rsid w:val="006444F7"/>
    <w:rsid w:val="00671867"/>
    <w:rsid w:val="00690C35"/>
    <w:rsid w:val="006C2306"/>
    <w:rsid w:val="006C2866"/>
    <w:rsid w:val="006D3B58"/>
    <w:rsid w:val="00717894"/>
    <w:rsid w:val="0077093C"/>
    <w:rsid w:val="007A6495"/>
    <w:rsid w:val="007F3E68"/>
    <w:rsid w:val="0084035B"/>
    <w:rsid w:val="008919A8"/>
    <w:rsid w:val="008E1615"/>
    <w:rsid w:val="008F13F6"/>
    <w:rsid w:val="009139C0"/>
    <w:rsid w:val="00945569"/>
    <w:rsid w:val="00963043"/>
    <w:rsid w:val="0096466D"/>
    <w:rsid w:val="009C07A5"/>
    <w:rsid w:val="009E53B0"/>
    <w:rsid w:val="00A91527"/>
    <w:rsid w:val="00A924E8"/>
    <w:rsid w:val="00AF6812"/>
    <w:rsid w:val="00B44605"/>
    <w:rsid w:val="00B71067"/>
    <w:rsid w:val="00B738C7"/>
    <w:rsid w:val="00BB2550"/>
    <w:rsid w:val="00C350FB"/>
    <w:rsid w:val="00C732C4"/>
    <w:rsid w:val="00C934BE"/>
    <w:rsid w:val="00C943B2"/>
    <w:rsid w:val="00CC20C4"/>
    <w:rsid w:val="00D02A12"/>
    <w:rsid w:val="00DC7409"/>
    <w:rsid w:val="00DD6B95"/>
    <w:rsid w:val="00DF0E94"/>
    <w:rsid w:val="00DF1716"/>
    <w:rsid w:val="00E30267"/>
    <w:rsid w:val="00E9011D"/>
    <w:rsid w:val="00EA70EF"/>
    <w:rsid w:val="00EB3D7F"/>
    <w:rsid w:val="00F12DDD"/>
    <w:rsid w:val="00F84612"/>
    <w:rsid w:val="00F869B9"/>
    <w:rsid w:val="00FC14A9"/>
    <w:rsid w:val="00FF3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952475"/>
  <w15:chartTrackingRefBased/>
  <w15:docId w15:val="{F3EF9B06-3F81-4D7A-9C1E-8E0298961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4513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1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F6812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45137F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ListeParagraf">
    <w:name w:val="List Paragraph"/>
    <w:basedOn w:val="Normal"/>
    <w:uiPriority w:val="34"/>
    <w:qFormat/>
    <w:rsid w:val="00B738C7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4365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IŞ</dc:creator>
  <cp:keywords/>
  <dc:description/>
  <cp:lastModifiedBy>kontrollab</cp:lastModifiedBy>
  <cp:revision>2</cp:revision>
  <dcterms:created xsi:type="dcterms:W3CDTF">2020-06-19T15:03:00Z</dcterms:created>
  <dcterms:modified xsi:type="dcterms:W3CDTF">2020-06-19T15:03:00Z</dcterms:modified>
</cp:coreProperties>
</file>